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X0e8fcbe57c1042613c96178f97c116198f9ddf6"/>
    <w:p>
      <w:pPr>
        <w:pStyle w:val="Heading1"/>
      </w:pPr>
      <w:r>
        <w:t xml:space="preserve">Internship Application Letter: Accounting Internship Opportunity in Istanbul, Turke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w:t>
      </w:r>
      <w:r>
        <w:br/>
      </w:r>
      <w:r>
        <w:rPr>
          <w:bCs/>
          <w:b/>
        </w:rPr>
        <w:t xml:space="preserve">Address:</w:t>
      </w:r>
      <w:r>
        <w:t xml:space="preserve"> </w:t>
      </w:r>
      <w:r>
        <w:t xml:space="preserve">[Company Address]</w:t>
      </w:r>
      <w:r>
        <w:br/>
      </w:r>
    </w:p>
    <w:p>
      <w:pPr>
        <w:pStyle w:val="BodyText"/>
      </w:pPr>
      <w:r>
        <w:t xml:space="preserve">City, Postal Code: Istanbul, Turkey</w:t>
      </w:r>
    </w:p>
    <w:p>
      <w:pPr>
        <w:pStyle w:val="BodyText"/>
      </w:pPr>
      <w:r>
        <w:rPr>
          <w:iCs/>
          <w:i/>
        </w:rPr>
        <w:t xml:space="preserve">Dear Hiring Manager,</w:t>
      </w:r>
    </w:p>
    <w:p>
      <w:pPr>
        <w:pStyle w:val="BodyText"/>
      </w:pPr>
      <w:r>
        <w:t xml:space="preserve">I am writing to express my enthusiastic interest in the Accountant Internship position at [Company Name] in Istanbul, Turkey. As a highly motivated and detail-oriented accounting student currently completing my Bachelor’s degree in Accounting and Finance at [University Name], I have long admired Turkey’s dynamic economic landscape, particularly Istanbul’s emergence as a leading financial hub of the Middle East and Eastern Europe. My academic foundation, practical skills, and deep commitment to understanding Turkish business practices align precisely with the requirements of your internship program. I am confident that my proactive approach and eagerness to contribute to your team will make me a valuable asset during this internship.</w:t>
      </w:r>
    </w:p>
    <w:p>
      <w:pPr>
        <w:pStyle w:val="BodyText"/>
      </w:pPr>
      <w:r>
        <w:t xml:space="preserve">Throughout my academic journey at [University Name], I have dedicated myself to mastering core accounting principles, financial reporting standards (including both Turkish Accounting Standards (TAS) and International Financial Reporting Standards (IFRS)), and advanced spreadsheet modeling. My coursework has included rigorous study of Financial Accounting, Cost Accounting, Taxation in Turkey, Auditing Fundamentals, and Business Statistics. In my most recent semester, I successfully completed a capstone project analyzing the financial health of three Istanbul-based SMEs operating within the manufacturing and retail sectors—highlighting how accurate bookkeeping directly impacts strategic decision-making for businesses navigating Turkey’s evolving market environment. This project required extensive use of Excel for data analysis, QuickBooks Online for practice-led journal entries, and SAP ERP simulations to understand enterprise-level accounting workflows.</w:t>
      </w:r>
    </w:p>
    <w:p>
      <w:pPr>
        <w:pStyle w:val="BodyText"/>
      </w:pPr>
      <w:r>
        <w:t xml:space="preserve">My practical experience extends beyond the classroom. Last summer, I completed a part-time administrative internship at [Local Firm in Istanbul], where I assisted the finance team with accounts payable/receivable processing, bank reconciliations, and month-end closing tasks under the guidance of a certified Turkish CPA. This role taught me invaluable lessons about real-world accounting practices within Turkey’s regulatory framework. For instance, I learned how to accurately categorize VAT (Katma Değer Vergisi) transactions according to Turkish tax codes and navigate the complexities of e-invoicing requirements mandated by the General Directorate of Revenue (Gelir İdaresi Başkanlığı). I also developed a working knowledge of Turkish financial software systems commonly used by local businesses, such as TAKSİM and YAPISAN, which further deepened my understanding of localized accounting workflows. This experience solidified my desire to contribute meaningfully to the finance ecosystem in Istanbul.</w:t>
      </w:r>
    </w:p>
    <w:p>
      <w:pPr>
        <w:pStyle w:val="BodyText"/>
      </w:pPr>
      <w:r>
        <w:t xml:space="preserve">What truly excites me about applying for an internship at [Company Name] is your reputation for fostering young talent within Turkey’s competitive financial sector. Istanbul serves as a unique convergence point where global business practices meet rich local traditions, and I am eager to immerse myself in this environment. I recognize that working effectively as an accountant in Istanbul requires not only technical proficiency but also cultural sensitivity and strong communication skills—particularly when collaborating with colleagues who may speak Turkish as their primary language. While my Turkish is currently at a B1 level (I have completed intermediate courses through the Turkish Language Institute at [University] and actively practice daily), I am fully committed to achieving professional fluency during my internship. I believe this commitment to bridging cultural gaps will enable me to build strong working relationships within your team and contribute positively to the company’s international projects.</w:t>
      </w:r>
    </w:p>
    <w:p>
      <w:pPr>
        <w:pStyle w:val="BodyText"/>
      </w:pPr>
      <w:r>
        <w:t xml:space="preserve">I understand that internships in Turkey often serve as a critical pathway for graduates seeking permanent roles in the Turkish job market, especially within finance and accounting. Your organization’s focus on mentorship—evident from your public emphasis on 'investing in future financial leaders'—resonates deeply with my career aspirations. I am particularly drawn to [Company Name]’s recent projects involving cross-border transactions between European markets and emerging economies in the Balkans and Central Asia. My interest in international accounting practices, combined with my academic focus on multinational corporate finance, positions me to support such initiatives from day one as a dedicated intern.</w:t>
      </w:r>
    </w:p>
    <w:p>
      <w:pPr>
        <w:pStyle w:val="BodyText"/>
      </w:pPr>
      <w:r>
        <w:t xml:space="preserve">Moreover, I am aware that Istanbul offers an unparalleled environment for professional growth. With its bustling financial district (Taksim Square and Levent) housing headquarters of major banks like Garanti BBVA and Finansbank, alongside vibrant startups in the tech-adjacent finance space, the city provides a fertile ground for learning. I have already begun networking with accounting professionals through Istanbul’s Association of Certified Public Accountants (Mali Müşavirler Odası) events and am eager to apply classroom knowledge within this dynamic setting. I am confident that your internship program will provide the structured environment necessary to refine my skills in areas such as financial statement preparation, budget analysis, and compliance management—while also offering insights into how Turkish businesses integrate global best practices with local market nuances.</w:t>
      </w:r>
    </w:p>
    <w:p>
      <w:pPr>
        <w:pStyle w:val="BodyText"/>
      </w:pPr>
      <w:r>
        <w:t xml:space="preserve">As an individual who thrives on challenge and values meticulous attention to detail, I am prepared to commit fully to the responsibilities of this internship. My strong work ethic, ability to adapt quickly in fast-paced settings, and genuine passion for accounting make me eager to learn under your experienced team. I am also fully aware of Turkey’s requirements for international students seeking internships (including valid student status and necessary permits), and I confirm that I will provide all required documentation promptly upon request.</w:t>
      </w:r>
    </w:p>
    <w:p>
      <w:pPr>
        <w:pStyle w:val="BodyText"/>
      </w:pPr>
      <w:r>
        <w:t xml:space="preserve">Thank you for considering my application. I am deeply passionate about pursuing a career in accounting within Istanbul, Turkey’s premier economic center, and would be honored to contribute to [Company Name]’s success during this internship. My resume, attached for your review, provides further detail about my qualifications. I welcome the opportunity to discuss how my skills and enthusiasm align with your needs at your earliest convenience.</w:t>
      </w:r>
    </w:p>
    <w:p>
      <w:pPr>
        <w:pStyle w:val="BodyText"/>
      </w:pPr>
      <w:r>
        <w:t xml:space="preserve">With sincere appreciation,</w:t>
      </w:r>
    </w:p>
    <w:p>
      <w:pPr>
        <w:pStyle w:val="BodyText"/>
      </w:pPr>
      <w:r>
        <w:rPr>
          <w:bCs/>
          <w:b/>
        </w:rPr>
        <w:t xml:space="preserve">[Your Full Name]</w:t>
      </w:r>
      <w:r>
        <w:br/>
      </w:r>
      <w:r>
        <w:t xml:space="preserve">[Your Student ID/University Email]</w:t>
      </w:r>
      <w:r>
        <w:br/>
      </w:r>
      <w:r>
        <w:t xml:space="preserve">[Your Phone Number - Including International Code]</w:t>
      </w:r>
      <w:r>
        <w:br/>
      </w:r>
      <w:r>
        <w:t xml:space="preserve">[Link to LinkedIn Profile (Optional)]</w:t>
      </w:r>
    </w:p>
    <w:p>
      <w:r>
        <w:pict>
          <v:rect style="width:0;height:1.5pt" o:hralign="center" o:hrstd="t" o:hr="t"/>
        </w:pict>
      </w:r>
    </w:p>
    <w:p>
      <w:pPr>
        <w:pStyle w:val="FirstParagraph"/>
      </w:pPr>
      <w:r>
        <w:rPr>
          <w:bCs/>
          <w:b/>
        </w:rPr>
        <w:t xml:space="preserve">Word Count:</w:t>
      </w:r>
      <w:r>
        <w:t xml:space="preserve"> </w:t>
      </w:r>
      <w:r>
        <w:t xml:space="preserve">Approx. 875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Istanbul, Turkey</dc:title>
  <dc:creator/>
  <cp:keywords/>
  <dcterms:created xsi:type="dcterms:W3CDTF">2025-12-08T09:29:59Z</dcterms:created>
  <dcterms:modified xsi:type="dcterms:W3CDTF">2025-12-08T09:29:59Z</dcterms:modified>
</cp:coreProperties>
</file>

<file path=docProps/custom.xml><?xml version="1.0" encoding="utf-8"?>
<Properties xmlns="http://schemas.openxmlformats.org/officeDocument/2006/custom-properties" xmlns:vt="http://schemas.openxmlformats.org/officeDocument/2006/docPropsVTypes"/>
</file>